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40654" w14:textId="0F86B5F4" w:rsidR="00E51341" w:rsidRDefault="001844F5" w:rsidP="008D1384">
      <w:pPr>
        <w:tabs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46B3C2" wp14:editId="3A99BA2D">
                <wp:simplePos x="0" y="0"/>
                <wp:positionH relativeFrom="page">
                  <wp:align>left</wp:align>
                </wp:positionH>
                <wp:positionV relativeFrom="paragraph">
                  <wp:posOffset>-564205</wp:posOffset>
                </wp:positionV>
                <wp:extent cx="3771900" cy="1021404"/>
                <wp:effectExtent l="0" t="0" r="1905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1900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ED482C" w14:textId="77777777" w:rsidR="00960669" w:rsidRPr="00960669" w:rsidRDefault="00960669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4F6A369" w14:textId="05584C80" w:rsidR="00960669" w:rsidRPr="001844F5" w:rsidRDefault="001844F5" w:rsidP="0096066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1844F5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Implementation Consul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46B3C2" id="Rectangle 4" o:spid="_x0000_s1026" style="position:absolute;left:0;text-align:left;margin-left:0;margin-top:-44.45pt;width:297pt;height:80.4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" fillcolor="#2f5496 [2408]" strokecolor="#1f4d78 [1604]" strokeweight="1pt">
                <v:textbox>
                  <w:txbxContent>
                    <w:p w14:paraId="47ED482C" w14:textId="77777777" w:rsidR="00960669" w:rsidRPr="00960669" w:rsidRDefault="00960669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4F6A369" w14:textId="05584C80" w:rsidR="00960669" w:rsidRPr="001844F5" w:rsidRDefault="001844F5" w:rsidP="0096066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1844F5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Implementation Consult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D1384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7AC3B787" wp14:editId="4164AF47">
                <wp:simplePos x="0" y="0"/>
                <wp:positionH relativeFrom="margin">
                  <wp:posOffset>-451485</wp:posOffset>
                </wp:positionH>
                <wp:positionV relativeFrom="paragraph">
                  <wp:posOffset>1163955</wp:posOffset>
                </wp:positionV>
                <wp:extent cx="6692265" cy="7668985"/>
                <wp:effectExtent l="0" t="0" r="13335" b="16510"/>
                <wp:wrapThrough wrapText="bothSides">
                  <wp:wrapPolygon edited="0">
                    <wp:start x="0" y="0"/>
                    <wp:lineTo x="0" y="21593"/>
                    <wp:lineTo x="21582" y="21593"/>
                    <wp:lineTo x="2158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2265" cy="7668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A62D0" w14:textId="77777777" w:rsidR="00960669" w:rsidRPr="001844F5" w:rsidRDefault="00960669" w:rsidP="001844F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58DCE15" w14:textId="77777777" w:rsidR="00960669" w:rsidRPr="001844F5" w:rsidRDefault="00960669" w:rsidP="001844F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3C27D3AC" w14:textId="77777777" w:rsidR="00960669" w:rsidRPr="001844F5" w:rsidRDefault="00960669" w:rsidP="001844F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EF0315E" w14:textId="77777777" w:rsidR="00960669" w:rsidRPr="001844F5" w:rsidRDefault="00960669" w:rsidP="001844F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ED10190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hen I learned your requirement for an Implementation Consultant, I quickly wanted to express my job interest in the same. As an accomplished and experienced Implementation Consultant, I have successfully designed and implemented tests, listed business requirements, and prepared recovery plans for disasters. </w:t>
                            </w:r>
                          </w:p>
                          <w:p w14:paraId="2335ACE2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D361D16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potlighting my crucial responsibility areas for your consideration:</w:t>
                            </w:r>
                          </w:p>
                          <w:p w14:paraId="2322BFD8" w14:textId="77777777" w:rsidR="001844F5" w:rsidRDefault="001844F5" w:rsidP="001844F5">
                            <w:pPr>
                              <w:pStyle w:val="ListParagraph"/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DA71972" w14:textId="0B0D953B" w:rsidR="001844F5" w:rsidRPr="001844F5" w:rsidRDefault="001844F5" w:rsidP="001844F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proofErr w:type="spellStart"/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alyze</w:t>
                            </w:r>
                            <w:proofErr w:type="spellEnd"/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the company’s processes and suggest appropriate services.</w:t>
                            </w:r>
                          </w:p>
                          <w:p w14:paraId="2E87F977" w14:textId="77777777" w:rsidR="001844F5" w:rsidRPr="001844F5" w:rsidRDefault="001844F5" w:rsidP="001844F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cord all the system integration specifications.</w:t>
                            </w:r>
                          </w:p>
                          <w:p w14:paraId="317A238C" w14:textId="77777777" w:rsidR="001844F5" w:rsidRPr="001844F5" w:rsidRDefault="001844F5" w:rsidP="001844F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a code pattern.</w:t>
                            </w:r>
                          </w:p>
                          <w:p w14:paraId="35B2791E" w14:textId="77777777" w:rsidR="001844F5" w:rsidRPr="001844F5" w:rsidRDefault="001844F5" w:rsidP="001844F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ess complicated systems and identify significant areas of improvements.</w:t>
                            </w:r>
                          </w:p>
                          <w:p w14:paraId="1ADD43C6" w14:textId="77777777" w:rsidR="001844F5" w:rsidRPr="001844F5" w:rsidRDefault="001844F5" w:rsidP="001844F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nage escalated customer complaints.</w:t>
                            </w:r>
                          </w:p>
                          <w:p w14:paraId="357DCE89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</w:t>
                            </w:r>
                          </w:p>
                          <w:p w14:paraId="36691BD0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eamwork, innovation, and detail-orientation are my three areas of expertise that make me an ideal candidate for the Implementation Consultant's job role.</w:t>
                            </w:r>
                          </w:p>
                          <w:p w14:paraId="795CBD52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75D7ECEB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 I have submitted my resume for you to take a look at my education and occupational history. I will look forward to discussing the job qualifications in detail with you.</w:t>
                            </w:r>
                          </w:p>
                          <w:p w14:paraId="77A8F691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8081AFA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59FFBDDD" w14:textId="77777777" w:rsidR="001844F5" w:rsidRPr="001844F5" w:rsidRDefault="001844F5" w:rsidP="001844F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844F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4A1FF8A1" w14:textId="77777777" w:rsidR="00960669" w:rsidRPr="001844F5" w:rsidRDefault="00960669" w:rsidP="001844F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C3B78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55pt;margin-top:91.65pt;width:526.95pt;height:603.8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" strokecolor="white [3212]">
                <v:textbox>
                  <w:txbxContent>
                    <w:p w14:paraId="7B5A62D0" w14:textId="77777777" w:rsidR="00960669" w:rsidRPr="001844F5" w:rsidRDefault="00960669" w:rsidP="001844F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58DCE15" w14:textId="77777777" w:rsidR="00960669" w:rsidRPr="001844F5" w:rsidRDefault="00960669" w:rsidP="001844F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3C27D3AC" w14:textId="77777777" w:rsidR="00960669" w:rsidRPr="001844F5" w:rsidRDefault="00960669" w:rsidP="001844F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EF0315E" w14:textId="77777777" w:rsidR="00960669" w:rsidRPr="001844F5" w:rsidRDefault="00960669" w:rsidP="001844F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ED10190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hen I learned your requirement for an Implementation Consultant, I quickly wanted to express my job interest in the same. As an accomplished and experienced Implementation Consultant, I have successfully designed and implemented tests, listed business requirements, and prepared recovery plans for disasters. </w:t>
                      </w:r>
                    </w:p>
                    <w:p w14:paraId="2335ACE2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D361D16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potlighting my crucial responsibility areas for your consideration:</w:t>
                      </w:r>
                    </w:p>
                    <w:p w14:paraId="2322BFD8" w14:textId="77777777" w:rsidR="001844F5" w:rsidRDefault="001844F5" w:rsidP="001844F5">
                      <w:pPr>
                        <w:pStyle w:val="ListParagraph"/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DA71972" w14:textId="0B0D953B" w:rsidR="001844F5" w:rsidRPr="001844F5" w:rsidRDefault="001844F5" w:rsidP="001844F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proofErr w:type="spellStart"/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alyze</w:t>
                      </w:r>
                      <w:proofErr w:type="spellEnd"/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the company’s processes and suggest appropriate services.</w:t>
                      </w:r>
                    </w:p>
                    <w:p w14:paraId="2E87F977" w14:textId="77777777" w:rsidR="001844F5" w:rsidRPr="001844F5" w:rsidRDefault="001844F5" w:rsidP="001844F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cord all the system integration specifications.</w:t>
                      </w:r>
                    </w:p>
                    <w:p w14:paraId="317A238C" w14:textId="77777777" w:rsidR="001844F5" w:rsidRPr="001844F5" w:rsidRDefault="001844F5" w:rsidP="001844F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a code pattern.</w:t>
                      </w:r>
                    </w:p>
                    <w:p w14:paraId="35B2791E" w14:textId="77777777" w:rsidR="001844F5" w:rsidRPr="001844F5" w:rsidRDefault="001844F5" w:rsidP="001844F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ess complicated systems and identify significant areas of improvements.</w:t>
                      </w:r>
                    </w:p>
                    <w:p w14:paraId="1ADD43C6" w14:textId="77777777" w:rsidR="001844F5" w:rsidRPr="001844F5" w:rsidRDefault="001844F5" w:rsidP="001844F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nage escalated customer complaints.</w:t>
                      </w:r>
                    </w:p>
                    <w:p w14:paraId="357DCE89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</w:t>
                      </w:r>
                    </w:p>
                    <w:p w14:paraId="36691BD0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eamwork, innovation, and detail-orientation are my three areas of expertise that make me an ideal candidate for the Implementation Consultant's job role.</w:t>
                      </w:r>
                    </w:p>
                    <w:p w14:paraId="795CBD52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75D7ECEB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 I have submitted my resume for you to take a look at my education and occupational history. I will look forward to discussing the job qualifications in detail with you.</w:t>
                      </w:r>
                    </w:p>
                    <w:p w14:paraId="77A8F691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8081AFA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59FFBDDD" w14:textId="77777777" w:rsidR="001844F5" w:rsidRPr="001844F5" w:rsidRDefault="001844F5" w:rsidP="001844F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844F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4A1FF8A1" w14:textId="77777777" w:rsidR="00960669" w:rsidRPr="001844F5" w:rsidRDefault="00960669" w:rsidP="001844F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4EA50CBC" wp14:editId="000D6CD4">
            <wp:simplePos x="0" y="0"/>
            <wp:positionH relativeFrom="page">
              <wp:posOffset>57785</wp:posOffset>
            </wp:positionH>
            <wp:positionV relativeFrom="paragraph">
              <wp:posOffset>-2546526</wp:posOffset>
            </wp:positionV>
            <wp:extent cx="7616190" cy="1154808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6190" cy="115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D1384">
        <w:tab/>
      </w:r>
    </w:p>
    <w:sectPr w:rsidR="00E51341" w:rsidSect="008D4D22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8F6EB" w14:textId="77777777" w:rsidR="0084512C" w:rsidRDefault="0084512C" w:rsidP="0041077B">
      <w:pPr>
        <w:spacing w:after="0" w:line="240" w:lineRule="auto"/>
      </w:pPr>
      <w:r>
        <w:separator/>
      </w:r>
    </w:p>
  </w:endnote>
  <w:endnote w:type="continuationSeparator" w:id="0">
    <w:p w14:paraId="53E9E93D" w14:textId="77777777" w:rsidR="0084512C" w:rsidRDefault="0084512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E2F03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29BE433C" w14:textId="77777777" w:rsidR="008D4D22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color w:val="000000"/>
        <w:sz w:val="16"/>
        <w:szCs w:val="16"/>
      </w:rPr>
    </w:pPr>
  </w:p>
  <w:p w14:paraId="032610AB" w14:textId="77777777" w:rsidR="008D4D22" w:rsidRPr="004E5A37" w:rsidRDefault="008D4D22" w:rsidP="008D4D22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1312" behindDoc="1" locked="0" layoutInCell="1" allowOverlap="1" wp14:anchorId="066747C5" wp14:editId="4338F6A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5A289D" w14:textId="77777777" w:rsidR="00E558EC" w:rsidRDefault="00E558EC" w:rsidP="00E558EC">
    <w:pPr>
      <w:tabs>
        <w:tab w:val="left" w:pos="5362"/>
      </w:tabs>
    </w:pPr>
    <w:r>
      <w:tab/>
    </w:r>
  </w:p>
  <w:p w14:paraId="2BD50D98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C51C4" w14:textId="77777777" w:rsidR="0084512C" w:rsidRDefault="0084512C" w:rsidP="0041077B">
      <w:pPr>
        <w:spacing w:after="0" w:line="240" w:lineRule="auto"/>
      </w:pPr>
      <w:r>
        <w:separator/>
      </w:r>
    </w:p>
  </w:footnote>
  <w:footnote w:type="continuationSeparator" w:id="0">
    <w:p w14:paraId="336B1FFB" w14:textId="77777777" w:rsidR="0084512C" w:rsidRDefault="0084512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414AC"/>
    <w:multiLevelType w:val="multilevel"/>
    <w:tmpl w:val="5C825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1844F5"/>
    <w:rsid w:val="001B1D33"/>
    <w:rsid w:val="003A63E0"/>
    <w:rsid w:val="0041077B"/>
    <w:rsid w:val="00574FC0"/>
    <w:rsid w:val="00617075"/>
    <w:rsid w:val="006C7DF3"/>
    <w:rsid w:val="0084512C"/>
    <w:rsid w:val="008D1384"/>
    <w:rsid w:val="008D4D22"/>
    <w:rsid w:val="00960669"/>
    <w:rsid w:val="00A4341F"/>
    <w:rsid w:val="00A877D0"/>
    <w:rsid w:val="00E51341"/>
    <w:rsid w:val="00E52C4C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644BF8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8D4D22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8D4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844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Consultant Cover Letter Sample</dc:title>
  <dc:subject>Create your Cover Letter using Free Implementation Consultant Cover Letter Sample Template</dc:subject>
  <dc:creator>QwikResume.com</dc:creator>
  <cp:keywords/>
  <dc:description/>
  <dcterms:created xsi:type="dcterms:W3CDTF">2021-11-29T14:58:00Z</dcterms:created>
  <dcterms:modified xsi:type="dcterms:W3CDTF">2021-11-29T14:58:00Z</dcterms:modified>
  <cp:category>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65408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